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8f09d215c641c59a0445931f1d57e05735450d"/>
    <w:p>
      <w:pPr>
        <w:pStyle w:val="Heading1"/>
      </w:pPr>
      <w:r>
        <w:t xml:space="preserve">Personal Statement: A Commitment to Building Sustainable Infrastructure in Dar es Salaam, Tanzania</w:t>
      </w:r>
    </w:p>
    <w:p>
      <w:pPr>
        <w:pStyle w:val="FirstParagraph"/>
      </w:pPr>
      <w:r>
        <w:t xml:space="preserve">From my childhood home in Masaki, a vibrant neighborhood within the bustling metropolis of</w:t>
      </w:r>
      <w:r>
        <w:t xml:space="preserve"> </w:t>
      </w:r>
      <w:r>
        <w:rPr>
          <w:bCs/>
          <w:b/>
        </w:rPr>
        <w:t xml:space="preserve">Tanzania Dar es Salaam</w:t>
      </w:r>
      <w:r>
        <w:t xml:space="preserve">, I witnessed firsthand how transformative and vital infrastructure is to community well-being. Watching the daily challenges faced by residents – from navigating flooded streets after heavy rains to the struggle for reliable water access – ignited a profound passion within me. This early exposure, coupled with my academic pursuit of Civil Engineering at the University of Dar es Salaam, solidified my unwavering commitment: I am determined to become a dedicated</w:t>
      </w:r>
      <w:r>
        <w:t xml:space="preserve"> </w:t>
      </w:r>
      <w:r>
        <w:rPr>
          <w:bCs/>
          <w:b/>
        </w:rPr>
        <w:t xml:space="preserve">Civil Engineer</w:t>
      </w:r>
      <w:r>
        <w:t xml:space="preserve"> </w:t>
      </w:r>
      <w:r>
        <w:t xml:space="preserve">whose work directly contributes to building a more resilient, equitable, and prosperous</w:t>
      </w:r>
      <w:r>
        <w:t xml:space="preserve"> </w:t>
      </w:r>
      <w:r>
        <w:rPr>
          <w:bCs/>
          <w:b/>
        </w:rPr>
        <w:t xml:space="preserve">Tanzania Dar es Salaam</w:t>
      </w:r>
      <w:r>
        <w:t xml:space="preserve">.</w:t>
      </w:r>
    </w:p>
    <w:p>
      <w:pPr>
        <w:pStyle w:val="BodyText"/>
      </w:pPr>
      <w:r>
        <w:t xml:space="preserve">My academic journey at the University of Dar es Salaam provided me with a robust theoretical foundation. I excelled in core disciplines essential for modern infrastructure development in our unique context: Geotechnical Engineering (understanding the complex soils of the coastal plain), Structural Analysis (designing for seismic activity and tropical weather), Hydraulics and Hydrology (critical for managing Dar es Salaam's seasonal flooding), and Transportation Planning. Crucially, I immersed myself in Tanzania-specific standards, including TBS 1426:2018 for drainage design and the National Building Code of Tanzania (NBC). This knowledge wasn't confined to textbooks; I actively sought opportunities to apply it. My final-year project focused on designing a sustainable stormwater management system for a low-income settlement in Kigamboni, analyzing runoff patterns using local rainfall data and proposing cost-effective solutions like bioswales and permeable pavements – directly addressing one of Dar es Salaam's most pressing urban challenges.</w:t>
      </w:r>
    </w:p>
    <w:p>
      <w:pPr>
        <w:pStyle w:val="BodyText"/>
      </w:pPr>
      <w:r>
        <w:t xml:space="preserve">My professional experience further cemented my understanding of the practical realities of</w:t>
      </w:r>
      <w:r>
        <w:t xml:space="preserve"> </w:t>
      </w:r>
      <w:r>
        <w:rPr>
          <w:bCs/>
          <w:b/>
        </w:rPr>
        <w:t xml:space="preserve">Civil Engineer</w:t>
      </w:r>
      <w:r>
        <w:t xml:space="preserve">ing in</w:t>
      </w:r>
      <w:r>
        <w:t xml:space="preserve"> </w:t>
      </w:r>
      <w:r>
        <w:rPr>
          <w:bCs/>
          <w:b/>
        </w:rPr>
        <w:t xml:space="preserve">Tanzania Dar es Salaam</w:t>
      </w:r>
      <w:r>
        <w:t xml:space="preserve">. I gained invaluable field experience through an internship with a reputable local engineering consultancy firm, where I supported site supervision for the construction of a section of the Kigamboni Bridge access road. This involved coordinating with community leaders in Mwenge and Kigamboni, ensuring minimal disruption to daily life (including negotiating temporary access for street vendors – 'mama mboga' – during critical phases), conducting quality control checks on materials meeting TANROADS specifications, and documenting progress against the project timeline. I witnessed the intricate dance between technical precision, community engagement, and navigating bureaucratic processes within the Dar es Salaam City Council's planning framework. This experience taught me that a successful</w:t>
      </w:r>
      <w:r>
        <w:t xml:space="preserve"> </w:t>
      </w:r>
      <w:r>
        <w:rPr>
          <w:bCs/>
          <w:b/>
        </w:rPr>
        <w:t xml:space="preserve">Civil Engineer</w:t>
      </w:r>
      <w:r>
        <w:t xml:space="preserve"> </w:t>
      </w:r>
      <w:r>
        <w:t xml:space="preserve">in</w:t>
      </w:r>
      <w:r>
        <w:t xml:space="preserve"> </w:t>
      </w:r>
      <w:r>
        <w:rPr>
          <w:bCs/>
          <w:b/>
        </w:rPr>
        <w:t xml:space="preserve">Tanzania Dar es Salaam</w:t>
      </w:r>
      <w:r>
        <w:t xml:space="preserve"> </w:t>
      </w:r>
      <w:r>
        <w:t xml:space="preserve">must be as adept at listening to local needs as they are with reading blueprints. I also contributed to a feasibility study for improving drainage along Kivukoni Road, identifying critical blockages and proposing community-led clean-up initiatives alongside engineering solutions, highlighting the inseparable link between technical design and social context.</w:t>
      </w:r>
    </w:p>
    <w:p>
      <w:pPr>
        <w:pStyle w:val="BodyText"/>
      </w:pPr>
      <w:r>
        <w:t xml:space="preserve">Beyond technical skills, I am deeply committed to the socio-economic fabric of</w:t>
      </w:r>
      <w:r>
        <w:t xml:space="preserve"> </w:t>
      </w:r>
      <w:r>
        <w:rPr>
          <w:bCs/>
          <w:b/>
        </w:rPr>
        <w:t xml:space="preserve">Tanzania Dar es Salaam</w:t>
      </w:r>
      <w:r>
        <w:t xml:space="preserve">. I understand that infrastructure projects are not just about concrete and steel; they are about enabling livelihoods. During my internship, I participated in a community awareness session about the importance of maintaining new drainage channels in Mbagala, translating technical jargon into accessible language for residents. This reinforced my belief that sustainable development requires empowering communities to be active participants in their own infrastructure's success. I am fluent in Swahili and have a strong grasp of local cultural norms, which is essential for effective collaboration with diverse stakeholders – from government officials at the City Council offices to grassroots community groups in the informal settlements where much of Dar es Salaam's growth is occurring. My approach prioritizes value engineering that respects both budget constraints and the long-term needs of users, ensuring projects deliver maximum benefit without compromising quality.</w:t>
      </w:r>
    </w:p>
    <w:p>
      <w:pPr>
        <w:pStyle w:val="BodyText"/>
      </w:pPr>
      <w:r>
        <w:t xml:space="preserve">The rapid urbanization of</w:t>
      </w:r>
      <w:r>
        <w:t xml:space="preserve"> </w:t>
      </w:r>
      <w:r>
        <w:rPr>
          <w:bCs/>
          <w:b/>
        </w:rPr>
        <w:t xml:space="preserve">Tanzania Dar es Salaam</w:t>
      </w:r>
      <w:r>
        <w:t xml:space="preserve"> </w:t>
      </w:r>
      <w:r>
        <w:t xml:space="preserve">presents immense opportunities for a dedicated</w:t>
      </w:r>
      <w:r>
        <w:t xml:space="preserve"> </w:t>
      </w:r>
      <w:r>
        <w:rPr>
          <w:bCs/>
          <w:b/>
        </w:rPr>
        <w:t xml:space="preserve">Civil Engineer</w:t>
      </w:r>
      <w:r>
        <w:t xml:space="preserve">. The city's ambitious plans under the Dar es Salaam Development Plan (DDP) 2021-2031, focusing on transport corridors, water and sanitation expansion, and flood mitigation – including projects like the Mbagala Water Treatment Plant upgrade and the ongoing development of the Eastern Bypass – demand engineers who understand local conditions. I am not just seeking a job; I am eager to contribute my skills to these national priorities. I am particularly drawn to projects that integrate climate resilience, recognizing Dar es Salaam's vulnerability to sea-level rise and extreme weather events. My background in hydrology and sustainable drainage systems positions me well to support initiatives like the Dar es Salaam City Council's Climate Change Action Plan.</w:t>
      </w:r>
    </w:p>
    <w:p>
      <w:pPr>
        <w:pStyle w:val="BodyText"/>
      </w:pPr>
      <w:r>
        <w:t xml:space="preserve">My ultimate aspiration as a</w:t>
      </w:r>
      <w:r>
        <w:t xml:space="preserve"> </w:t>
      </w:r>
      <w:r>
        <w:rPr>
          <w:bCs/>
          <w:b/>
        </w:rPr>
        <w:t xml:space="preserve">Civil Engineer</w:t>
      </w:r>
      <w:r>
        <w:t xml:space="preserve"> </w:t>
      </w:r>
      <w:r>
        <w:t xml:space="preserve">is to be part of the team that shapes a Dar es Salaam where reliable infrastructure is the foundation for economic opportunity, health, and dignity for all its citizens. I am driven by the vision of a city where children can walk safely to school without fear of flooding, where businesses thrive due to efficient transport links, and where water flows consistently into every home. This requires not only technical excellence but also empathy, adaptability, and an unwavering commitment to serving the people of</w:t>
      </w:r>
      <w:r>
        <w:t xml:space="preserve"> </w:t>
      </w:r>
      <w:r>
        <w:rPr>
          <w:bCs/>
          <w:b/>
        </w:rPr>
        <w:t xml:space="preserve">Tanzania Dar es Salaam</w:t>
      </w:r>
      <w:r>
        <w:t xml:space="preserve">. I am confident that my academic training grounded in Tanzanian standards, my hands-on field experience navigating the complexities of Dar es Salaam's development landscape, and my deep-seated commitment to community-centered engineering make me a strong candidate ready to contribute meaningfully from day one. I am eager to apply my skills within the dynamic environment of</w:t>
      </w:r>
      <w:r>
        <w:t xml:space="preserve"> </w:t>
      </w:r>
      <w:r>
        <w:rPr>
          <w:bCs/>
          <w:b/>
        </w:rPr>
        <w:t xml:space="preserve">Tanzania Dar es Salaam</w:t>
      </w:r>
      <w:r>
        <w:t xml:space="preserve"> </w:t>
      </w:r>
      <w:r>
        <w:t xml:space="preserve">and work collaboratively towards building a future where infrastructure truly serves the people.</w:t>
      </w:r>
    </w:p>
    <w:p>
      <w:pPr>
        <w:pStyle w:val="BodyText"/>
      </w:pPr>
      <w:r>
        <w:t xml:space="preserve">Thank you for considering my application. I am enthusiastic about the opportunity to bring my dedication and capabilities to your team, as a</w:t>
      </w:r>
      <w:r>
        <w:t xml:space="preserve"> </w:t>
      </w:r>
      <w:r>
        <w:rPr>
          <w:bCs/>
          <w:b/>
        </w:rPr>
        <w:t xml:space="preserve">Civil Engineer</w:t>
      </w:r>
      <w:r>
        <w:t xml:space="preserve"> </w:t>
      </w:r>
      <w:r>
        <w:t xml:space="preserve">committed to the sustainable development of</w:t>
      </w:r>
      <w:r>
        <w:t xml:space="preserve"> </w:t>
      </w:r>
      <w:r>
        <w:rPr>
          <w:bCs/>
          <w:b/>
        </w:rPr>
        <w:t xml:space="preserve">Tanzania Dar es Salaam</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Tanzania Dar es Salaam</dc:title>
  <dc:creator/>
  <dc:language>en</dc:language>
  <cp:keywords/>
  <dcterms:created xsi:type="dcterms:W3CDTF">2026-07-21T06:44:33Z</dcterms:created>
  <dcterms:modified xsi:type="dcterms:W3CDTF">2026-07-21T06:44:33Z</dcterms:modified>
</cp:coreProperties>
</file>

<file path=docProps/custom.xml><?xml version="1.0" encoding="utf-8"?>
<Properties xmlns="http://schemas.openxmlformats.org/officeDocument/2006/custom-properties" xmlns:vt="http://schemas.openxmlformats.org/officeDocument/2006/docPropsVTypes"/>
</file>